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D9AAD9" w14:textId="6FB9DADA" w:rsidR="005D0800" w:rsidRPr="00CE38A4" w:rsidRDefault="005D0800" w:rsidP="005D0800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32"/>
        </w:rPr>
      </w:pPr>
      <w:bookmarkStart w:id="0" w:name="_Hlk35327140"/>
      <w:bookmarkStart w:id="1" w:name="_Hlk37087372"/>
      <w:bookmarkStart w:id="2" w:name="_GoBack"/>
      <w:bookmarkEnd w:id="2"/>
      <w:r>
        <w:rPr>
          <w:rFonts w:ascii="Times New Roman" w:hAnsi="Times New Roman" w:cs="Times New Roman"/>
          <w:sz w:val="24"/>
          <w:szCs w:val="32"/>
        </w:rPr>
        <w:tab/>
      </w:r>
      <w:r w:rsidRPr="00CE38A4">
        <w:rPr>
          <w:rFonts w:ascii="Times New Roman" w:hAnsi="Times New Roman" w:cs="Times New Roman"/>
          <w:sz w:val="24"/>
          <w:szCs w:val="32"/>
        </w:rPr>
        <w:t>______________________________</w:t>
      </w:r>
    </w:p>
    <w:p w14:paraId="7D7C0924" w14:textId="53E06425" w:rsidR="005D0800" w:rsidRPr="00CE38A4" w:rsidRDefault="005D0800" w:rsidP="005D0800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32"/>
        </w:rPr>
      </w:pPr>
      <w:r w:rsidRPr="00CE38A4">
        <w:rPr>
          <w:rFonts w:ascii="Times New Roman" w:hAnsi="Times New Roman" w:cs="Times New Roman"/>
          <w:sz w:val="24"/>
          <w:szCs w:val="32"/>
        </w:rPr>
        <w:tab/>
        <w:t>Chairman Phil Mendelson</w:t>
      </w:r>
    </w:p>
    <w:p w14:paraId="23EF63FD" w14:textId="761E0C5B" w:rsidR="00F63FB4" w:rsidRPr="00AE1D72" w:rsidRDefault="00F63FB4" w:rsidP="00104D2F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bookmarkEnd w:id="0"/>
    <w:p w14:paraId="2F047C5F" w14:textId="77777777" w:rsidR="00B82717" w:rsidRPr="00B82717" w:rsidRDefault="00B82717" w:rsidP="00B82717">
      <w:pPr>
        <w:pStyle w:val="NormalWeb"/>
        <w:tabs>
          <w:tab w:val="right" w:pos="9360"/>
        </w:tabs>
        <w:spacing w:before="0" w:beforeAutospacing="0" w:after="0" w:afterAutospacing="0"/>
        <w:jc w:val="center"/>
        <w:rPr>
          <w:sz w:val="28"/>
          <w:szCs w:val="28"/>
        </w:rPr>
      </w:pPr>
    </w:p>
    <w:p w14:paraId="5A241ED4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36BF8E72" w14:textId="77777777" w:rsidR="00B82717" w:rsidRDefault="00B82717" w:rsidP="00B82717">
      <w:pPr>
        <w:pStyle w:val="NormalWeb"/>
        <w:spacing w:before="0" w:beforeAutospacing="0" w:after="0" w:afterAutospacing="0"/>
        <w:jc w:val="center"/>
      </w:pPr>
    </w:p>
    <w:p w14:paraId="6DC886AD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40E37DD4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725F05E7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42727198" w14:textId="086C9FCA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  <w:r w:rsidRPr="00BF672A">
        <w:t xml:space="preserve">A </w:t>
      </w:r>
      <w:r w:rsidR="00BF30AB">
        <w:t>PROPOSED RESOLUTION</w:t>
      </w:r>
    </w:p>
    <w:bookmarkEnd w:id="1"/>
    <w:p w14:paraId="3B7CA5AB" w14:textId="77777777" w:rsidR="00B82717" w:rsidRDefault="00B82717" w:rsidP="00B82717">
      <w:pPr>
        <w:pStyle w:val="NormalWeb"/>
        <w:spacing w:before="0" w:beforeAutospacing="0" w:after="0" w:afterAutospacing="0"/>
        <w:jc w:val="center"/>
      </w:pPr>
    </w:p>
    <w:p w14:paraId="37EC559B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009CF5E7" w14:textId="77777777" w:rsidR="00B82717" w:rsidRPr="00065024" w:rsidRDefault="00B82717" w:rsidP="00B82717">
      <w:pPr>
        <w:pStyle w:val="NormalWeb"/>
        <w:spacing w:before="0" w:beforeAutospacing="0" w:after="0" w:afterAutospacing="0"/>
        <w:jc w:val="center"/>
      </w:pPr>
      <w:r w:rsidRPr="00065024">
        <w:t>______________</w:t>
      </w:r>
    </w:p>
    <w:p w14:paraId="2092432F" w14:textId="77777777" w:rsidR="00B82717" w:rsidRDefault="00B82717" w:rsidP="00B82717">
      <w:pPr>
        <w:pStyle w:val="NormalWeb"/>
        <w:tabs>
          <w:tab w:val="left" w:pos="6945"/>
        </w:tabs>
        <w:spacing w:before="0" w:beforeAutospacing="0" w:after="0" w:afterAutospacing="0"/>
      </w:pPr>
      <w:r>
        <w:tab/>
      </w:r>
    </w:p>
    <w:p w14:paraId="2628389F" w14:textId="77777777" w:rsidR="00B82717" w:rsidRPr="00BF672A" w:rsidRDefault="00B82717" w:rsidP="00B82717">
      <w:pPr>
        <w:pStyle w:val="NormalWeb"/>
        <w:tabs>
          <w:tab w:val="left" w:pos="6945"/>
        </w:tabs>
        <w:spacing w:before="0" w:beforeAutospacing="0" w:after="0" w:afterAutospacing="0"/>
      </w:pPr>
    </w:p>
    <w:p w14:paraId="7010E2DE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  <w:r w:rsidRPr="00BF672A">
        <w:t>IN THE COUNCIL OF THE DISTRICT OF COLUMBIA</w:t>
      </w:r>
    </w:p>
    <w:p w14:paraId="52DC628F" w14:textId="77777777" w:rsidR="00B82717" w:rsidRDefault="00B82717" w:rsidP="00B82717">
      <w:pPr>
        <w:pStyle w:val="NormalWeb"/>
        <w:spacing w:before="0" w:beforeAutospacing="0" w:after="0" w:afterAutospacing="0"/>
        <w:jc w:val="center"/>
      </w:pPr>
    </w:p>
    <w:p w14:paraId="6BBDEC93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7029C16E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  <w:r w:rsidRPr="00BF672A">
        <w:t>__________________</w:t>
      </w:r>
    </w:p>
    <w:p w14:paraId="6990F09D" w14:textId="77777777" w:rsidR="00251CDE" w:rsidRDefault="00251CDE" w:rsidP="00951A6D">
      <w:pPr>
        <w:spacing w:after="0"/>
      </w:pPr>
    </w:p>
    <w:p w14:paraId="0E56B8B2" w14:textId="77777777" w:rsidR="001E11A0" w:rsidRDefault="001E11A0" w:rsidP="001E11A0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4ED7774B" w14:textId="6D39D540" w:rsidR="00951A6D" w:rsidRPr="00951A6D" w:rsidRDefault="00951A6D" w:rsidP="00C408D9">
      <w:pPr>
        <w:pStyle w:val="BodyText"/>
        <w:ind w:left="720" w:hanging="720"/>
        <w:rPr>
          <w:rFonts w:cs="Times New Roman"/>
          <w:szCs w:val="24"/>
        </w:rPr>
      </w:pPr>
      <w:r w:rsidRPr="00951A6D">
        <w:rPr>
          <w:rFonts w:cs="Times New Roman"/>
          <w:szCs w:val="24"/>
        </w:rPr>
        <w:t>To declare the existence of an emergency</w:t>
      </w:r>
      <w:r w:rsidR="00A01ECB">
        <w:rPr>
          <w:rFonts w:cs="Times New Roman"/>
          <w:szCs w:val="24"/>
        </w:rPr>
        <w:t>,</w:t>
      </w:r>
      <w:r w:rsidRPr="00951A6D">
        <w:rPr>
          <w:rFonts w:cs="Times New Roman"/>
          <w:szCs w:val="24"/>
        </w:rPr>
        <w:t xml:space="preserve"> with respect to </w:t>
      </w:r>
      <w:r w:rsidR="00DA466B">
        <w:rPr>
          <w:rFonts w:cs="Times New Roman"/>
          <w:szCs w:val="24"/>
        </w:rPr>
        <w:t>clarifying</w:t>
      </w:r>
      <w:r w:rsidR="00783149">
        <w:rPr>
          <w:rFonts w:cs="Times New Roman"/>
          <w:szCs w:val="24"/>
        </w:rPr>
        <w:t xml:space="preserve"> the authority of</w:t>
      </w:r>
      <w:r w:rsidR="00C408D9">
        <w:rPr>
          <w:rFonts w:cs="Times New Roman"/>
          <w:szCs w:val="24"/>
        </w:rPr>
        <w:t xml:space="preserve"> </w:t>
      </w:r>
      <w:r w:rsidR="00C408D9" w:rsidRPr="00C408D9">
        <w:rPr>
          <w:rFonts w:cs="Times New Roman"/>
          <w:szCs w:val="24"/>
        </w:rPr>
        <w:t xml:space="preserve">the Mayor to enter into an agreement with a Business Improvement District for maintenance and improvement of public </w:t>
      </w:r>
      <w:r w:rsidR="001A6D50" w:rsidRPr="00C130B8">
        <w:rPr>
          <w:rFonts w:cs="Times New Roman"/>
          <w:szCs w:val="24"/>
        </w:rPr>
        <w:t>space</w:t>
      </w:r>
      <w:r w:rsidR="001A6D50">
        <w:rPr>
          <w:rFonts w:cs="Times New Roman"/>
          <w:szCs w:val="24"/>
        </w:rPr>
        <w:t xml:space="preserve"> during a public health emergency and for 30 days thereafter</w:t>
      </w:r>
      <w:r w:rsidR="007557C4">
        <w:rPr>
          <w:rFonts w:cs="Times New Roman"/>
          <w:szCs w:val="24"/>
        </w:rPr>
        <w:t>; and clarifying the definition of District funds for eligibility purposes at the Commission on the Arts and Humanities</w:t>
      </w:r>
      <w:r w:rsidR="00C408D9" w:rsidRPr="00C408D9">
        <w:rPr>
          <w:rFonts w:cs="Times New Roman"/>
          <w:szCs w:val="24"/>
        </w:rPr>
        <w:t>.</w:t>
      </w:r>
    </w:p>
    <w:p w14:paraId="11BE1217" w14:textId="77777777" w:rsidR="00951A6D" w:rsidRDefault="00951A6D" w:rsidP="00951A6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C3F9F6F" w14:textId="773734A0" w:rsidR="008E55BB" w:rsidRPr="00366046" w:rsidRDefault="00251CDE" w:rsidP="002721D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66046">
        <w:rPr>
          <w:rFonts w:ascii="Times New Roman" w:hAnsi="Times New Roman" w:cs="Times New Roman"/>
          <w:sz w:val="24"/>
          <w:szCs w:val="24"/>
        </w:rPr>
        <w:t xml:space="preserve">RESOLVED BY THE COUNCIL OF THE DISTRICT OF COLUMBIA, </w:t>
      </w:r>
      <w:proofErr w:type="gramStart"/>
      <w:r w:rsidRPr="00366046">
        <w:rPr>
          <w:rFonts w:ascii="Times New Roman" w:hAnsi="Times New Roman" w:cs="Times New Roman"/>
          <w:sz w:val="24"/>
          <w:szCs w:val="24"/>
        </w:rPr>
        <w:t>That</w:t>
      </w:r>
      <w:proofErr w:type="gramEnd"/>
      <w:r w:rsidRPr="00366046">
        <w:rPr>
          <w:rFonts w:ascii="Times New Roman" w:hAnsi="Times New Roman" w:cs="Times New Roman"/>
          <w:sz w:val="24"/>
          <w:szCs w:val="24"/>
        </w:rPr>
        <w:t xml:space="preserve"> this resolution may be cited as the “</w:t>
      </w:r>
      <w:bookmarkStart w:id="3" w:name="_Hlk34899068"/>
      <w:r w:rsidR="00C408D9">
        <w:rPr>
          <w:rFonts w:ascii="Times New Roman" w:hAnsi="Times New Roman" w:cs="Times New Roman"/>
          <w:sz w:val="24"/>
          <w:szCs w:val="24"/>
        </w:rPr>
        <w:t xml:space="preserve">Public Space Maintenance </w:t>
      </w:r>
      <w:r w:rsidR="007557C4">
        <w:rPr>
          <w:rFonts w:ascii="Times New Roman" w:hAnsi="Times New Roman" w:cs="Times New Roman"/>
          <w:sz w:val="24"/>
          <w:szCs w:val="24"/>
        </w:rPr>
        <w:t xml:space="preserve">and Arts </w:t>
      </w:r>
      <w:r w:rsidR="00DA466B">
        <w:rPr>
          <w:rFonts w:ascii="Times New Roman" w:hAnsi="Times New Roman" w:cs="Times New Roman"/>
          <w:sz w:val="24"/>
          <w:szCs w:val="24"/>
        </w:rPr>
        <w:t xml:space="preserve">Clarification </w:t>
      </w:r>
      <w:r w:rsidR="00332EE8" w:rsidRPr="00332EE8">
        <w:rPr>
          <w:rFonts w:ascii="Times New Roman" w:hAnsi="Times New Roman" w:cs="Times New Roman"/>
          <w:sz w:val="24"/>
          <w:szCs w:val="24"/>
        </w:rPr>
        <w:t>Emergency</w:t>
      </w:r>
      <w:r w:rsidR="00332EE8" w:rsidRPr="00BF672A">
        <w:t xml:space="preserve"> </w:t>
      </w:r>
      <w:bookmarkEnd w:id="3"/>
      <w:r w:rsidRPr="00366046">
        <w:rPr>
          <w:rFonts w:ascii="Times New Roman" w:hAnsi="Times New Roman" w:cs="Times New Roman"/>
          <w:sz w:val="24"/>
          <w:szCs w:val="24"/>
        </w:rPr>
        <w:t>Declaration Resolution of 2020</w:t>
      </w:r>
      <w:r w:rsidR="00667639">
        <w:rPr>
          <w:rFonts w:ascii="Times New Roman" w:hAnsi="Times New Roman" w:cs="Times New Roman"/>
          <w:sz w:val="24"/>
          <w:szCs w:val="24"/>
        </w:rPr>
        <w:t>.</w:t>
      </w:r>
      <w:r w:rsidRPr="00366046">
        <w:rPr>
          <w:rFonts w:ascii="Times New Roman" w:hAnsi="Times New Roman" w:cs="Times New Roman"/>
          <w:sz w:val="24"/>
          <w:szCs w:val="24"/>
        </w:rPr>
        <w:t>”</w:t>
      </w:r>
    </w:p>
    <w:p w14:paraId="27CE7BE8" w14:textId="46CCBAD5" w:rsidR="00D652FA" w:rsidRDefault="00366046" w:rsidP="002721D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c. 2. </w:t>
      </w:r>
      <w:r w:rsidR="00381FA9" w:rsidRPr="00296518">
        <w:rPr>
          <w:rFonts w:ascii="Times New Roman" w:hAnsi="Times New Roman" w:cs="Times New Roman"/>
          <w:sz w:val="24"/>
          <w:szCs w:val="24"/>
        </w:rPr>
        <w:t>(</w:t>
      </w:r>
      <w:r w:rsidR="00296518">
        <w:rPr>
          <w:rFonts w:ascii="Times New Roman" w:hAnsi="Times New Roman" w:cs="Times New Roman"/>
          <w:sz w:val="24"/>
          <w:szCs w:val="24"/>
        </w:rPr>
        <w:t>a</w:t>
      </w:r>
      <w:r w:rsidR="00381FA9" w:rsidRPr="00296518">
        <w:rPr>
          <w:rFonts w:ascii="Times New Roman" w:hAnsi="Times New Roman" w:cs="Times New Roman"/>
          <w:sz w:val="24"/>
          <w:szCs w:val="24"/>
        </w:rPr>
        <w:t xml:space="preserve">) </w:t>
      </w:r>
      <w:bookmarkStart w:id="4" w:name="_Hlk44423978"/>
      <w:r w:rsidR="00D652FA" w:rsidRPr="00D652FA">
        <w:rPr>
          <w:rFonts w:ascii="Times New Roman" w:hAnsi="Times New Roman" w:cs="Times New Roman"/>
          <w:sz w:val="24"/>
          <w:szCs w:val="24"/>
        </w:rPr>
        <w:t xml:space="preserve">On September 22, 2020, the Council adopted the Public Space Maintenance Clarification Emergency Act of 2020 (D.C. Act 23-475) and subsequently an accompanying temporary bill to revise the authority of the Mayor to enter into an agreement with a Business Improvement District for maintenance and improvement of public space.  </w:t>
      </w:r>
    </w:p>
    <w:p w14:paraId="510BE400" w14:textId="3524D0E3" w:rsidR="0078532C" w:rsidRPr="00366046" w:rsidRDefault="00D652FA" w:rsidP="002721D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b) </w:t>
      </w:r>
      <w:r w:rsidRPr="00D652FA">
        <w:rPr>
          <w:rFonts w:ascii="Times New Roman" w:hAnsi="Times New Roman" w:cs="Times New Roman"/>
          <w:sz w:val="24"/>
          <w:szCs w:val="24"/>
        </w:rPr>
        <w:t>The Executive has asked that such agreements also be authorized for improvements to District-owned assets that may be all or partially in a Business Improvement District</w:t>
      </w:r>
      <w:r>
        <w:rPr>
          <w:rFonts w:ascii="Times New Roman" w:hAnsi="Times New Roman" w:cs="Times New Roman"/>
          <w:sz w:val="24"/>
          <w:szCs w:val="24"/>
        </w:rPr>
        <w:t xml:space="preserve"> for planned infrastructure improvements to the Dupont Underground in the coming months.</w:t>
      </w:r>
    </w:p>
    <w:bookmarkEnd w:id="4"/>
    <w:p w14:paraId="15CB4F39" w14:textId="7955267F" w:rsidR="00366046" w:rsidRPr="00366046" w:rsidRDefault="00366046" w:rsidP="002721D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66046">
        <w:rPr>
          <w:rFonts w:ascii="Times New Roman" w:hAnsi="Times New Roman" w:cs="Times New Roman"/>
          <w:sz w:val="24"/>
          <w:szCs w:val="24"/>
        </w:rPr>
        <w:lastRenderedPageBreak/>
        <w:t xml:space="preserve">Sec. 3. The Council of the District of Columbia determines that the circumstances in section 2 constitute emergency circumstances, making it necessary that the </w:t>
      </w:r>
      <w:bookmarkStart w:id="5" w:name="_Hlk48211693"/>
      <w:r w:rsidR="0078532C">
        <w:rPr>
          <w:rFonts w:ascii="Times New Roman" w:hAnsi="Times New Roman" w:cs="Times New Roman"/>
          <w:sz w:val="24"/>
          <w:szCs w:val="24"/>
        </w:rPr>
        <w:t xml:space="preserve">Public Space Maintenance Emergency </w:t>
      </w:r>
      <w:bookmarkEnd w:id="5"/>
      <w:r w:rsidR="0078532C">
        <w:rPr>
          <w:rFonts w:ascii="Times New Roman" w:hAnsi="Times New Roman" w:cs="Times New Roman"/>
          <w:sz w:val="24"/>
          <w:szCs w:val="24"/>
        </w:rPr>
        <w:t xml:space="preserve">Act of 2020 </w:t>
      </w:r>
      <w:r w:rsidRPr="00366046">
        <w:rPr>
          <w:rFonts w:ascii="Times New Roman" w:hAnsi="Times New Roman" w:cs="Times New Roman"/>
          <w:sz w:val="24"/>
          <w:szCs w:val="24"/>
        </w:rPr>
        <w:t>be adopted after a single reading.</w:t>
      </w:r>
    </w:p>
    <w:p w14:paraId="0DE0F93E" w14:textId="35FBEC93" w:rsidR="000C4E47" w:rsidRPr="002721DA" w:rsidRDefault="00366046" w:rsidP="002721D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66046">
        <w:rPr>
          <w:rFonts w:ascii="Times New Roman" w:hAnsi="Times New Roman" w:cs="Times New Roman"/>
          <w:sz w:val="24"/>
          <w:szCs w:val="24"/>
        </w:rPr>
        <w:t>Sec. 4. This resolution shall take effect immediately.</w:t>
      </w:r>
    </w:p>
    <w:sectPr w:rsidR="000C4E47" w:rsidRPr="002721DA" w:rsidSect="00951A6D">
      <w:footerReference w:type="default" r:id="rId6"/>
      <w:pgSz w:w="12240" w:h="15840" w:code="1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66D92B" w14:textId="77777777" w:rsidR="00904901" w:rsidRDefault="00904901" w:rsidP="00A24D2E">
      <w:pPr>
        <w:spacing w:after="0" w:line="240" w:lineRule="auto"/>
      </w:pPr>
      <w:r>
        <w:separator/>
      </w:r>
    </w:p>
  </w:endnote>
  <w:endnote w:type="continuationSeparator" w:id="0">
    <w:p w14:paraId="125ACA80" w14:textId="77777777" w:rsidR="00904901" w:rsidRDefault="00904901" w:rsidP="00A24D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4"/>
        <w:szCs w:val="24"/>
      </w:rPr>
      <w:id w:val="-2306231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C10ACA" w14:textId="55354EE7" w:rsidR="00A24D2E" w:rsidRPr="00A24D2E" w:rsidRDefault="00A24D2E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A24D2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24D2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A24D2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A24D2E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A24D2E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7897D5E1" w14:textId="77777777" w:rsidR="00A24D2E" w:rsidRDefault="00A24D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D13B28" w14:textId="77777777" w:rsidR="00904901" w:rsidRDefault="00904901" w:rsidP="00A24D2E">
      <w:pPr>
        <w:spacing w:after="0" w:line="240" w:lineRule="auto"/>
      </w:pPr>
      <w:r>
        <w:separator/>
      </w:r>
    </w:p>
  </w:footnote>
  <w:footnote w:type="continuationSeparator" w:id="0">
    <w:p w14:paraId="676E4D79" w14:textId="77777777" w:rsidR="00904901" w:rsidRDefault="00904901" w:rsidP="00A24D2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szA2MTc2NzCzNDNS0lEKTi0uzszPAykwrAUAMIPGXiwAAAA="/>
  </w:docVars>
  <w:rsids>
    <w:rsidRoot w:val="008E55BB"/>
    <w:rsid w:val="00027700"/>
    <w:rsid w:val="00033119"/>
    <w:rsid w:val="000C4E47"/>
    <w:rsid w:val="00104D2F"/>
    <w:rsid w:val="00127979"/>
    <w:rsid w:val="001965B8"/>
    <w:rsid w:val="001A6D50"/>
    <w:rsid w:val="001C6B5A"/>
    <w:rsid w:val="001E11A0"/>
    <w:rsid w:val="00251CDE"/>
    <w:rsid w:val="00256247"/>
    <w:rsid w:val="002721DA"/>
    <w:rsid w:val="00296518"/>
    <w:rsid w:val="00300395"/>
    <w:rsid w:val="00332EE8"/>
    <w:rsid w:val="00336D9E"/>
    <w:rsid w:val="0035343E"/>
    <w:rsid w:val="00364F3B"/>
    <w:rsid w:val="00366046"/>
    <w:rsid w:val="00366BF2"/>
    <w:rsid w:val="00381FA9"/>
    <w:rsid w:val="00391BF6"/>
    <w:rsid w:val="003C7ACC"/>
    <w:rsid w:val="00437FB6"/>
    <w:rsid w:val="00452E8F"/>
    <w:rsid w:val="004F6E28"/>
    <w:rsid w:val="00505F97"/>
    <w:rsid w:val="00555FC9"/>
    <w:rsid w:val="005A63D2"/>
    <w:rsid w:val="005D0800"/>
    <w:rsid w:val="00667639"/>
    <w:rsid w:val="00667E85"/>
    <w:rsid w:val="0067019E"/>
    <w:rsid w:val="007244B8"/>
    <w:rsid w:val="007354F6"/>
    <w:rsid w:val="007557C4"/>
    <w:rsid w:val="007632FA"/>
    <w:rsid w:val="00783149"/>
    <w:rsid w:val="0078532C"/>
    <w:rsid w:val="007B18AC"/>
    <w:rsid w:val="00885007"/>
    <w:rsid w:val="00897755"/>
    <w:rsid w:val="008A75C4"/>
    <w:rsid w:val="008E55BB"/>
    <w:rsid w:val="00904901"/>
    <w:rsid w:val="009313B5"/>
    <w:rsid w:val="0094529D"/>
    <w:rsid w:val="00951A6D"/>
    <w:rsid w:val="00963B4F"/>
    <w:rsid w:val="009F1C5B"/>
    <w:rsid w:val="00A01ECB"/>
    <w:rsid w:val="00A24D2E"/>
    <w:rsid w:val="00A872BA"/>
    <w:rsid w:val="00A91FC0"/>
    <w:rsid w:val="00B267EA"/>
    <w:rsid w:val="00B32E31"/>
    <w:rsid w:val="00B82717"/>
    <w:rsid w:val="00BC07A4"/>
    <w:rsid w:val="00BE6039"/>
    <w:rsid w:val="00BF30AB"/>
    <w:rsid w:val="00C2406A"/>
    <w:rsid w:val="00C37061"/>
    <w:rsid w:val="00C408D9"/>
    <w:rsid w:val="00C7409C"/>
    <w:rsid w:val="00C834B0"/>
    <w:rsid w:val="00CF27F2"/>
    <w:rsid w:val="00D61AE6"/>
    <w:rsid w:val="00D652FA"/>
    <w:rsid w:val="00D9631E"/>
    <w:rsid w:val="00DA466B"/>
    <w:rsid w:val="00DC5E9B"/>
    <w:rsid w:val="00E2168B"/>
    <w:rsid w:val="00E313CE"/>
    <w:rsid w:val="00E3657D"/>
    <w:rsid w:val="00E838A6"/>
    <w:rsid w:val="00EF4704"/>
    <w:rsid w:val="00F63FB4"/>
    <w:rsid w:val="00FB1E92"/>
    <w:rsid w:val="00FB7E06"/>
    <w:rsid w:val="00FC6F17"/>
    <w:rsid w:val="00FE05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EA3683"/>
  <w15:chartTrackingRefBased/>
  <w15:docId w15:val="{3E5DBB61-0158-4904-B9E9-91145FCC8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51A6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951A6D"/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A24D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4D2E"/>
  </w:style>
  <w:style w:type="paragraph" w:styleId="Footer">
    <w:name w:val="footer"/>
    <w:basedOn w:val="Normal"/>
    <w:link w:val="FooterChar"/>
    <w:uiPriority w:val="99"/>
    <w:unhideWhenUsed/>
    <w:rsid w:val="00A24D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4D2E"/>
  </w:style>
  <w:style w:type="paragraph" w:styleId="NormalWeb">
    <w:name w:val="Normal (Web)"/>
    <w:basedOn w:val="Normal"/>
    <w:uiPriority w:val="99"/>
    <w:rsid w:val="00B827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nhideWhenUsed/>
    <w:rsid w:val="00104D2F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BodyTextChar">
    <w:name w:val="Body Text Char"/>
    <w:basedOn w:val="DefaultParagraphFont"/>
    <w:link w:val="BodyText"/>
    <w:rsid w:val="00104D2F"/>
    <w:rPr>
      <w:rFonts w:ascii="Times New Roman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65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657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245</Words>
  <Characters>139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ine Stum</dc:creator>
  <cp:keywords/>
  <dc:description/>
  <cp:lastModifiedBy>Cash, Evan W. (Council)</cp:lastModifiedBy>
  <cp:revision>16</cp:revision>
  <cp:lastPrinted>2020-09-21T17:55:00Z</cp:lastPrinted>
  <dcterms:created xsi:type="dcterms:W3CDTF">2020-06-30T19:21:00Z</dcterms:created>
  <dcterms:modified xsi:type="dcterms:W3CDTF">2020-11-05T16:05:00Z</dcterms:modified>
</cp:coreProperties>
</file>